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09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ทางทุกคนค่ะ วันนี้มาพบกับคุณครูคณิตาและคุณครูปรเมษฐอีกครั้ง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ท่องจำบทอาขยานนะครับเด็ก ๆ</w:t>
      </w:r>
    </w:p>
    <w:p>
      <w:pPr>
        <w:pStyle w:val="BodyText"/>
      </w:pPr>
      <w:r>
        <w:t xml:space="preserve">(คุณครูคณิตา) ค่ะ เดี๋ยวเรามาเรียนรู้กันดีกว่านะคะ คำนี้อ่านว่าอย่างไรคะนักเรียนปลายทางคะ ตอบคุณครูปลายทางได้เลยค่ะ อ่านว่าอย่างไร คุณครูปรเมษฐมีเฉลยไหมคะ</w:t>
      </w:r>
    </w:p>
    <w:p>
      <w:pPr>
        <w:pStyle w:val="BodyText"/>
      </w:pPr>
      <w:r>
        <w:t xml:space="preserve">(คุณครูปรเมษฐ) มีสิคำนี้นะครับอ่านว่า อา-ขะ-ยาน หรืออา-ขะ-หยาน ก็ได้นะครับเด็ก ๆ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การสวดหรือเป็นเรื่อง หรือเป็นนิทานนะครับ โดย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เป็นเรื่องที่ครูชอบมาก เรื่องการท่องการจำ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เคยท่องจำบทอาขยานหรือเปล่า ตอบคุณครูปลายทางได้เลยค่ะแต่คุณครูนี่ คงคิดว่านักเรียนหลายคนนี่ก็เคยท่องบทอาขยานมา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ลืมไม่ได้เลย เกี่ยวกับเรื่องคำถาม นักเรียนเคยท่องจำบทอาขยานบทใดบ้างตอบเลยค่ะ ในช่วง ป.5 นักเรียนเคยท่องบทอะไรมาก่อนเอ่ย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เป็นบทอาขยานทั้งสิ้นนะ เด็กเอ๋ยเด็กน้อยก็เป็น</w:t>
      </w:r>
    </w:p>
    <w:p>
      <w:pPr>
        <w:pStyle w:val="BodyText"/>
      </w:pPr>
      <w:r>
        <w:t xml:space="preserve">(คุณครูคณิตา) ใช่ค่ะ เผื่อหลาย ๆ คนอาจจะลืมไปบ้างใช่ไหม ก็มีการทบทวนขึ้นมานะคะนักเรียน ต่อมาค่ะ นักเรียนคะ หลังจากที่นักเรียนได้ท่องจำเป็นอาขยานเหล่านี้แล้ว นักเรียนมีความรู้สึกอย่างไรกับการท่องจำบ้างคะ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ท่องแล้วมันเกิดอะไรขึ้นกับตัวเรานะครับ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มันจะเกิดความไพเราะในหัวใจของเรา มันจรรโลงใจทำให้เรานี่มีความสุขและสามารถนำเรื่องราวเกี่ยวกับบทอาขยายไปใช้ในชีวิตได้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ในชั้นประถมศึกษาปีที่ 5 ถ้าพร้อมแล้วเรา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อย่าหมายพึ่งผู้ใด ให้เขาหยันควรคะนึงพึ่งตนทนกัดฟันคิดบากบั่นตั้งหน้ามานะนำอันนี้เป็นบท ตนเป็นที่พึ่งแห่งตนนะครับ</w:t>
      </w:r>
    </w:p>
    <w:p>
      <w:pPr>
        <w:pStyle w:val="BodyText"/>
      </w:pPr>
      <w:r>
        <w:t xml:space="preserve">(คุณครูคณิตา) ค่ะ ต่อมานะคะ จะเป็นบทวิชาเหมือนสินค้าค่ะ วิชาเมหือนสินค้า อันมีค่าอยู่เมืองไกลต้องยากลำบากไปจึงจะได้สินค้ามาจงตั้งเอากายเจ้าเป็นสำเภาอันโสภา ความเพียรเป็นโยธา แขนซ้ายขวาเป็นเสาใบ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มีความไพเราะมากทั่วประเทศเลยที่ยังจำบทอาขยานทั้ง 2 บทได้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เอาล่ะค่ะ เดี๋ยวเรามาดูลักษณะเด่นของบทอาขยานมีอะไรบ้าง เดี๋ยวเรามาเรียนรู้กันพร้อม ๆ กันเลยค่ะ ลักษณะเด่นนะคะ มีอะไรบ้างคุณครูปรเมษฐ</w:t>
      </w:r>
    </w:p>
    <w:p>
      <w:pPr>
        <w:pStyle w:val="BodyText"/>
      </w:pPr>
      <w:r>
        <w:t xml:space="preserve">(คุณครูปรเมษฐ) 1. ครับคือต้องมีฉันทลักษณ์ที่ดี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น่าฟัง</w:t>
      </w:r>
    </w:p>
    <w:p>
      <w:pPr>
        <w:pStyle w:val="BodyText"/>
      </w:pPr>
      <w:r>
        <w:t xml:space="preserve">(คุณครูคณิตา) ค่ะ 3 นะคะ ก็มีความหมายดีค่ะ ความหมายดีในที่นี้ก็คือสามารถที่จะนำแนวคิดนี่ไปปรับใช้ในชีวิตประจำวันได้ค่ะ ต่อมาค่ะข้อคิดที่ดีค่ะ สอดคล้องกับความหมายที่ดีนะคะเราก็สามารถนำความหมายเหล่านั้นไปปรับใช้หรือไปปรัะ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 ครูคณิตาครับ</w:t>
      </w:r>
    </w:p>
    <w:p>
      <w:pPr>
        <w:pStyle w:val="BodyText"/>
      </w:pPr>
      <w:r>
        <w:t xml:space="preserve">(คุณครูคณิตา)ของวันนี้ค่ะ คือ 1. ให้นักเรียนบอกหลักการท่องจำบทอาขยานได้ค่ะ ต่อมาถอดคำประพันธ์บทอาขยานได้ค่ะ นักเรียนเราถอดบทเกี่ยวกับเรื่องขุนช้างขุนแผนเป็นที่เนักเรียนจะต้องมีทักษะเพิ่มขึ้นมา ฉะนั้น การถอดบทประพันธ์บทอาขยานเป็นเรื่องง่ายมากค่ะ ต่อมานำข้อคิดจากบทอาขยานค่ะ ไปใช้ในชีวิตประจำวันได้นะ คราวนี้เรามาดูคำถามกระตุ้นความคิดกันดีกว่าค่ะคำถามแรกค่ะ บทอาขยานตามที่นักเรียนรู้จัก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ลองตอบกับคุณครูปลายทางเลยนะครับ ตอบคำถามกับคุณครูปลายทาง ถ้าเกิดจำได้ ก็จะตอบคุณครูได้ทั้งหมด ถูกไหมครับครูคณิตาครับ</w:t>
      </w:r>
    </w:p>
    <w:p>
      <w:pPr>
        <w:pStyle w:val="BodyText"/>
      </w:pPr>
      <w:r>
        <w:t xml:space="preserve">(คุณครูคณิตา) ถูกต้องค่ะ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นะ ท่องจำใช่ไหมครับ มีการสวด นิทาน การท่องจำต่าง ๆทำนองถือว่าเป็นอาขยานนะครับ</w:t>
      </w:r>
    </w:p>
    <w:p>
      <w:pPr>
        <w:pStyle w:val="BodyText"/>
      </w:pPr>
      <w:r>
        <w:t xml:space="preserve">(คุณครูคณิตา) ใช่ค่ะ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เด็ก ๆ ลองคิดสิตั้งแต่อยู่ชั้น ป.1 นะ เราท่อง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เราท่องกันมาตลอดลองถามคำถามกับตัวเองสิว่า 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ได้เลยค่ะ คุณครูปรเมษค่ะ ช่วยเหลือเด็ก ๆ หน่อยค่ะ</w:t>
      </w:r>
    </w:p>
    <w:p>
      <w:pPr>
        <w:pStyle w:val="BodyText"/>
      </w:pPr>
      <w:r>
        <w:t xml:space="preserve">(คุณครูปรเมษฐ) 1.เราท่องเพื่อให้เกิดความไพเราะ ท่องแล้วมันจะจรรโลงใจ แล้วเราจำนั้นได้ พอจำฉันทลักษณ์ได้ ก็จะเป็นที่มาในการแต่งบทร้อยกรองนั้น ๆ ได้อีก อันนี้คือการท่อง ท่องเพื่ออะไรของครูนะครับ แล้วครูเชื่อว่าเด็ก ๆอาจจะคิดไม่เหมือนกับครู เป็นธรรมดาครับ คนเราคิดไม่เหมือนกันนะครับ ถ้าคนเราคิดเหมือนกันก็จะดำเนินไปอย่างไม่ราบรื่นนะครับ เพราะฉะนั้น แล้วแต่นักเรียนนักเรียนจะคิดทางไหนก็ตามแต่ แต่จุดมุ่งหมายเรา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การท่องบทอาขยานนี่ ก็จะทำให้เราไปปรับใช้ในชีวิตประจำวันได้ เพราะส่วนใหญ่บทอาขยานจะเป็นเรื่องเกี่ยวกับการสอนให้ประพฤติตนเป็นคนดี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นักเรียนมาเรียนรู้หลักการบทอาขยานกันดีกว่าค่ะ นักเรียรจะเรียนรู้เองหรือจะเรียนรู้ไปพร้อม ๆ กับคุณครูคณิตาหรือคุณครูเอ๊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น่ารักมากเลยค่ะ เด็ก ๆ นี่คงคิดถึงครูคณิตาและครูปรเมษฐนะคะ เดี๋๋ยวเรามาเรียนรู้กันเลยดีกว่าค่ะ หลักการท่องอาขยานค่ะ 1. คืออะไร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และความรู้สึกเข้าไปครับ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ไม่ส่งเสียงดังพอประมาณไม่กระแทกกระทั้น ท่องด้วยน้ำเสียงนุ่มนวล3. ต้องท่องด้วยน้ำเสียงที่ชัดเจน ออกเสียงอักขระ ร. เรือ, ล. ลิง เป็นคำควบกล้ำนะครับ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ะวิธีค่ะ ร. เรือ, ล. ลิงคำควบกล้ำจะต้องออกเสียงให้ชัดเจนต่อมา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 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1 บท หรือบทร้อยกรอง 1 บท กวีแต่งมาเราอ่านได้จริง แต่เราต้องแบ่งให้ถูกจังหวะ ถูกวรรคถูกตอน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จ่อมาค่ะเรามาดูบทอาขยานดีกว่านะคะ บทอาขยานที่กำหนดให้ท่องคุณครูปรเมษฐคะ ก่อนที่จะถาคุณครูปรเมษฐถามนักเรียนก่อนดีกว่าค่ะ บทอาขยานที่กำหนดให้ท่องนี่มีกี่แบบมีกี่แบบเอ่ย</w:t>
      </w:r>
    </w:p>
    <w:p>
      <w:pPr>
        <w:pStyle w:val="BodyText"/>
      </w:pPr>
      <w:r>
        <w:t xml:space="preserve">(คุณครูปรเมษฐ) ไหนลองคาดคะแนสิความรู้ที่หนู ๆ ได้ศึกษามาในระดับชั้นก่อนหน้าที่จะขึ้นป. 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มีกี่แบบคุณครูปรเมษฐ</w:t>
      </w:r>
    </w:p>
    <w:p>
      <w:pPr>
        <w:pStyle w:val="BodyText"/>
      </w:pPr>
      <w:r>
        <w:t xml:space="preserve">(คุณครูปรเมษฐ)ถูกต้องครับ มี 3 แบบด้วยกัน เดี๋ยวไปดูกันเลยว่ามีแบบไหนบ้างนะครับ</w:t>
      </w:r>
    </w:p>
    <w:p>
      <w:pPr>
        <w:pStyle w:val="BodyText"/>
      </w:pPr>
      <w:r>
        <w:t xml:space="preserve">(คุณครูคณิตา) แบบที่ 1 ค่ะ เป็นบทหลักค่ะ เป็นบทอาขยานที่กระทรวงศึกษาธิการเป็นผู้กำหนดให้ท่องจำค่ะ บทที่ 2 คืออะไร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ก็คือบทที่ครูผู้สอนนะครับ หรือสถานศึกษากำหนด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</w:t>
      </w:r>
    </w:p>
    <w:p>
      <w:pPr>
        <w:pStyle w:val="BodyText"/>
      </w:pPr>
      <w:r>
        <w:t xml:space="preserve">(คุณครูปรเมษฐ)บมเลือกอิสระนะครับ หรือนักเรียนจะเรียกสั้น ๆ ว่า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หยิบยกขึ้นมาเป็นของตัวเอง จำเอาไว้ว่า หลักรอง เลือก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 ที่เราพูดเกี่ยวกับเรื่องการแบ่งวรรคตอนใช่ไหมคะ นักเรียนคะนักเรียนจำสัญลักษณ์ที่คุณครูเคยขีดแบ่งให้นักเรียนอ่านได้หรือเปล่า จำได้ไหมเอ่ยเดี๋ยวเรามาเรียนรู้กันดีกว่า ว่าสัญลักษณ์ที่คุณครูได้ทำไปนี่มันมีความหมายว่าอย่างไรกันบ้างนะคะ โดยการแบ่งวรรคนี่ เรามาดูกันค่ะ วรรคแรก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แบ่งให้คำมันลงตัวพอดี อย่างเช่น กลอนแปดนี่ เราก็อ่าน 2 3 2หรือ 3 3 3 นะครับ ให้เกิดความไพเราะอันนี้แบ่งจังหวะเสริม ต่อไป</w:t>
      </w:r>
    </w:p>
    <w:p>
      <w:pPr>
        <w:pStyle w:val="BodyText"/>
      </w:pPr>
      <w:r>
        <w:t xml:space="preserve">(คุณครูคณิตา)ต่อมาค่ะ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นักเรียนจะต้องแบ่งให้ถูกต้อง แล้วการอ่านอาขยานของนักเรียนจะ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เรามีกิจกรรมอะไรไหมคะครูปรเมษฐ</w:t>
      </w:r>
    </w:p>
    <w:p>
      <w:pPr>
        <w:pStyle w:val="BodyText"/>
      </w:pPr>
      <w:r>
        <w:t xml:space="preserve">(คุณครูปรเมษฐ) แน่นอนครับคุณครูคณิตา นักเรียนรอคอยอยู่แล้วครับ ก็บอกว่าจะให้ท่องอาขยานเพราะฉะนั้น ได้ท่องแน่นอน</w:t>
      </w:r>
    </w:p>
    <w:p>
      <w:pPr>
        <w:pStyle w:val="BodyText"/>
      </w:pPr>
      <w:r>
        <w:t xml:space="preserve">(คุณครูคณิตา) ค่ะ คราวนี้ค่ะเรามาท่องบทอาขยานค่ะ เรื่อง ขุนช้างขุนแผนตอน กำเนิดพลายงาม แต่การเป็นทำนองเสนาะนี่เรามาแบ่งวรรคกันก่อนดีไหมคะ</w:t>
      </w:r>
    </w:p>
    <w:p>
      <w:pPr>
        <w:pStyle w:val="BodyText"/>
      </w:pPr>
      <w:r>
        <w:t xml:space="preserve">(คุณครูปรเมษฐ) ก่อนอื่นหยิบหนังสือขึ้นมาก่อนเด็ก ๆ เดี๋ยวไม่รู้ว่าอ่านหน้าไหน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เจอหรือยัง เหมือนกับของครูแล้วนะครับ เดี๋ยวครูคณิตาจะพาไปแบ่งวรรค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ขีดให้ทันด้วยนะคะ ค่ะ เริ่มกันเลยค่ะแม่รักลูก ลูกก็รู้ อยู่ว่ารัก คนอื่นสัก หมื่นแสนไม่แม้นเหมือน จะกินนอนวอนว่า เมตตาเตือน จะจากเรือนร้างแม่ ไปแต่ตัว แม่วันทอง ของลูก จงกลับบ้านเขาจะพาลว้าวุ่นแม่ทูลหัวจะก้มหน้า ลาไป มิได้กลัวแม่อย่ามัว หมองนักจงหักใจ เป็นอย่างไรกันบ้างคะคุณครูปรเมษฐ</w:t>
      </w:r>
    </w:p>
    <w:p>
      <w:pPr>
        <w:pStyle w:val="BodyText"/>
      </w:pPr>
      <w:r>
        <w:t xml:space="preserve">(คุณครูปรเมษฐ) นะครับ เป็นการอ่านแบบทำนองธรรมดานะครับ คราวนี้เดี๋ยวคุณครูคณิตาจะพานักเรียนนั้นอ่านเป็นแบบทำนองเสนาะที่เกิดความไพเราะครับ</w:t>
      </w:r>
    </w:p>
    <w:p>
      <w:pPr>
        <w:pStyle w:val="BodyText"/>
      </w:pPr>
      <w:r>
        <w:t xml:space="preserve">(คุณครูคณิตา) ค่ะ เดี๋ยวเรามาเริ่มฝึกอ่านเป็นทำนองเสนาะกันดีกว่านะคะ แม่รักลูกลูกก็รู้อยู่ว่ารัก คนอื่นสักหมื่นแสน ไม่แม้นเหมือนจะกินนอนวอนว่าเมตตาเตือน จะจากเรือนร้างแม่ ไปแต่ตัวแม่วันทองของลูก จงกลับบ้านเขาจะพาลว้าวุ่น แม่ทูนหัวจะก้มหน้าลาไป มิได้กลัวแม่อย่ามัวหมองนัก จงหักใจ</w:t>
      </w:r>
    </w:p>
    <w:p>
      <w:pPr>
        <w:pStyle w:val="BodyText"/>
      </w:pPr>
      <w:r>
        <w:t xml:space="preserve">(คุณครูปรเมษฐ) เก่งมากเลยครับเด็ก ๆ ตามคุณครูคณิตาได้ไพเราะมาก ปรบมือครับอันนี้ผ่านไปแล้ว 2 บท เปิดต่อไปเลยครับ</w:t>
      </w:r>
    </w:p>
    <w:p>
      <w:pPr>
        <w:pStyle w:val="BodyText"/>
      </w:pPr>
      <w:r>
        <w:t xml:space="preserve">(คุณครูคณิตา) ค่ะ ต่อมาอีก 2 บทนะคะ เตรียมดินสอหรือปากกาเตรียมจดได้เลยค่ะ นางกอดจูบลูบหลัง แล้วสั่งสอน อำนวยพรพลายน้อย ละห้อยไห้ พ่อไปดี ศรีสวัสดิ์ กำจัดภัยจงเติบใหญ่ยิ่งยวดได้บวชเรียนลูกผู้ชาย ลายมือ นั้นคือยศเจ้าจงอต ส่าห์ทำ สม่ำเสมียน แล้วพาลูก ออกมาข้างท่าเกวียน จะจากเจียนใจขาด อนาถใจ</w:t>
      </w:r>
    </w:p>
    <w:p>
      <w:pPr>
        <w:pStyle w:val="BodyText"/>
      </w:pPr>
      <w:r>
        <w:t xml:space="preserve">(คุณครูปรเมษฐ) เด็ก ๆ ครับ เตรียมตัวพร้อมกับคุณครูคณิตานะครับ ฟังสัญญาณ 12 3</w:t>
      </w:r>
    </w:p>
    <w:p>
      <w:pPr>
        <w:pStyle w:val="BodyText"/>
      </w:pPr>
      <w:r>
        <w:t xml:space="preserve">(คุณครูคณิตา) นางกอดจูบลูบหลังแล้วสั่งสอนอำนวยพรพลายน้อยละห้อยไห้พ่อไปดีศรีสวัสดิ์กำจัดภัย จนเติบใหญ่ยิ่งยวดได้บวชเรียน ลูกผู้ชายลายมือนั้นคือยศ เจ้าจงอตส่าห์ทำ สม่ำเสมียนแล้วพาลูกออกมาข้างท่าเกวียนจะจากเจียนใจขาด อนาถใจ</w:t>
      </w:r>
    </w:p>
    <w:p>
      <w:pPr>
        <w:pStyle w:val="BodyText"/>
      </w:pPr>
      <w:r>
        <w:t xml:space="preserve">(คุณครูปรเมษฐ) เอาล่ะครับ เก่งมากเลย ใจจะขาดกันเลยนะครับ ปรบมือให้ตัวเอง ใช้ได้อีก 2 บทสุดท้ายนะครับ ไปแบ่งกันต่อ</w:t>
      </w:r>
    </w:p>
    <w:p>
      <w:pPr>
        <w:pStyle w:val="BodyText"/>
      </w:pPr>
      <w:r>
        <w:t xml:space="preserve">(คุณครูคณิตา) ค่ะ ลูกก็แล ดูแม่ แม่ดูลูก ต่างพันผูก เพียงว่าเลือดตาไหล สะอื้นร่ำอำลาด้วยอาลัย แล้วแข็งใจ จากนางตามทางมา เหลียวหลังยังเห็นแม่ แลเขม้น แม่ก็เห็นลูกน้อยละห้อยหาแต่เหลียวเหลียว เลี้ยวลับ วับวิญญาณ์โอ้เปล่าตา ต่างสพอื้น ยืนตะลึง</w:t>
      </w:r>
    </w:p>
    <w:p>
      <w:pPr>
        <w:pStyle w:val="BodyText"/>
      </w:pPr>
      <w:r>
        <w:t xml:space="preserve">(คุณครูปรเมษฐ) เตรียมตัวพร้อมกันนะครับ ไปกับคุณครูคณิตานะครับ 1, 2, 3</w:t>
      </w:r>
    </w:p>
    <w:p>
      <w:pPr>
        <w:pStyle w:val="BodyText"/>
      </w:pPr>
      <w:r>
        <w:t xml:space="preserve">(คุณครูคณิตา) ลูกก็แล ดูแม่แม่ดูลูกต่างพันผูก เพียงว่าเลือดตาไหลสะอื้นร่ำอำลา ด้วยอาลัยแล้วแข็งใจ จากนางตามทางมาเหลียวหลังยังเห็นแม่ แลเขม้นแม่ก็เห็น ลูกน้อยละห้อยหาแต่เหลียวเหลียวเลี้ยวลับ วับวิญญาณ์โอ้เปล่าตา ต่างสะอื้นยืนตะล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เยี่ยมจริง ๆ ครับเด็ก ๆชื่นใจแทนครูคณิตาเลย เพราะมากเก่งมากเด็ก ๆ ครับอันนี้ ก็คือสิ่งที่นักเรียนจะต้องท่องไม่ใช่ท่องธรรมดานะครับ ท่องจำนะครับไปดูกิจกรรมกันดีกว่า เราจะทำอะไรครับนักเรียนนั้นจับคู่กันนะ จับคู่กันเลยในกลุ่มนั่นล่ะจับคู่กันแล้วนะ ให้ทำอะไรครับ ให้ท่องบทอาขยานจากเรื่อง ขุนช้างขุนแผน ก็คือบทที่ครูนำมาให้นักเรียนได้แบ่งวรรคแบ่งตอนกันไปแล้วให้หาคำศัพท์ที่น่าสนใจจากอาขยานบทดังกล่างครับ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ให้เวลาทำสักกี่นาทีดีถึงจะพอ เด็ก ๆ เราเก่งอยู่แล้วนะครับ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10 นาทีให้ได้ครับ ลงมือปฏิบัติครับ</w:t>
      </w:r>
    </w:p>
    <w:p>
      <w:pPr>
        <w:pStyle w:val="BodyText"/>
      </w:pPr>
      <w:r>
        <w:t xml:space="preserve">(คุณครูคณิตา) หมดเวลาค่ะ นักเรียนได้ศึกท่องจำและหาคำศัพท์เป็นที่เรียบร้อยแล้วนะคะ นักเรียนคะ หลังจากที่นักเรียนหาคำศัพท์เป็นที่เรียบร้อยแล้ว นักเรียนสามารถจดคำศัพท์เหล่านั้นลงไปในสมุดได้เลยค่ะ วันนี้หลังจากที่นักเรียนได้หาคำศัพท์ไปนี่ คุณครูคณิตากับคุณครูปรเมษฐนี่ก็ใช้ระยะเวลาประมาณ 10 นาทีค่ะในการคัดเลือกคำศ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PE (ห้อง 4509) ๗ ท่องจำบทอาขยาน (๑) ๓๐ มิ.ย. ๖๔ (มีใบงาน และใบความรู้) ฟารุต</dc:title>
  <dc:creator/>
  <cp:keywords/>
  <dcterms:created xsi:type="dcterms:W3CDTF">2022-02-23T07:50:22Z</dcterms:created>
  <dcterms:modified xsi:type="dcterms:W3CDTF">2022-02-23T07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3.00 น.</vt:lpwstr>
  </property>
  <property fmtid="{D5CDD505-2E9C-101B-9397-08002B2CF9AE}" pid="3" name="subtitle">
    <vt:lpwstr/>
  </property>
</Properties>
</file>